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4181354" w14:textId="59D30E7B" w:rsidR="00A96D48" w:rsidRDefault="00F47D2E" w:rsidP="00F47D2E">
      <w:pPr>
        <w:pStyle w:val="Title"/>
        <w:ind w:firstLine="720"/>
        <w:rPr>
          <w:lang w:val="en-US"/>
        </w:rPr>
      </w:pPr>
      <w:r>
        <w:rPr>
          <w:lang w:val="en-US"/>
        </w:rPr>
        <w:t xml:space="preserve">BINANCE CONVERT USING </w:t>
      </w:r>
      <w:r>
        <w:rPr>
          <w:lang w:val="en-US"/>
        </w:rPr>
        <w:t>PYTHON</w:t>
      </w:r>
    </w:p>
    <w:p w14:paraId="10DF7036" w14:textId="7BCCD342" w:rsidR="009002CB" w:rsidRDefault="009002CB" w:rsidP="009002CB">
      <w:pPr>
        <w:rPr>
          <w:lang w:val="en-US"/>
        </w:rPr>
      </w:pPr>
    </w:p>
    <w:p w14:paraId="7BD18422" w14:textId="1079B6E0" w:rsidR="009002CB" w:rsidRDefault="009002CB" w:rsidP="009002CB">
      <w:pPr>
        <w:pStyle w:val="Heading1"/>
        <w:rPr>
          <w:lang w:val="en-US"/>
        </w:rPr>
      </w:pPr>
      <w:r>
        <w:rPr>
          <w:lang w:val="en-US"/>
        </w:rPr>
        <w:t>CREATE TEST ORDER</w:t>
      </w:r>
    </w:p>
    <w:p w14:paraId="1A66C79C" w14:textId="682AE29A" w:rsidR="009002CB" w:rsidRDefault="009002CB" w:rsidP="009002CB">
      <w:pPr>
        <w:rPr>
          <w:lang w:val="en-US"/>
        </w:rPr>
      </w:pPr>
      <w:r w:rsidRPr="009002CB">
        <w:rPr>
          <w:lang w:val="en-US"/>
        </w:rPr>
        <w:drawing>
          <wp:inline distT="0" distB="0" distL="0" distR="0" wp14:anchorId="0F7F9DCD" wp14:editId="2DD57241">
            <wp:extent cx="5029902" cy="253400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029902" cy="2534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4151F" w14:textId="194BF15C" w:rsidR="009002CB" w:rsidRPr="009002CB" w:rsidRDefault="009002CB" w:rsidP="009002CB">
      <w:pPr>
        <w:ind w:left="720" w:firstLine="720"/>
        <w:rPr>
          <w:i/>
          <w:iCs/>
          <w:lang w:val="en-US"/>
        </w:rPr>
      </w:pPr>
      <w:r w:rsidRPr="009002CB">
        <w:rPr>
          <w:i/>
          <w:iCs/>
          <w:lang w:val="en-US"/>
        </w:rPr>
        <w:t>Figure showing the Buy metrics for create test_order.</w:t>
      </w:r>
    </w:p>
    <w:sectPr w:rsidR="009002CB" w:rsidRPr="009002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3NbQwszQxMDU3NzRW0lEKTi0uzszPAykwrAUA6VWFpywAAAA="/>
  </w:docVars>
  <w:rsids>
    <w:rsidRoot w:val="00A96D48"/>
    <w:rsid w:val="009002CB"/>
    <w:rsid w:val="00A96D48"/>
    <w:rsid w:val="00F47D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221D8F"/>
  <w15:chartTrackingRefBased/>
  <w15:docId w15:val="{BF1BB122-AA82-4D77-BDD2-99F2DA882F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002C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47D2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47D2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9002C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5</Words>
  <Characters>89</Characters>
  <Application>Microsoft Office Word</Application>
  <DocSecurity>0</DocSecurity>
  <Lines>1</Lines>
  <Paragraphs>1</Paragraphs>
  <ScaleCrop>false</ScaleCrop>
  <Company/>
  <LinksUpToDate>false</LinksUpToDate>
  <CharactersWithSpaces>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eHiDeL M</dc:creator>
  <cp:keywords/>
  <dc:description/>
  <cp:lastModifiedBy>GreHiDeL M</cp:lastModifiedBy>
  <cp:revision>3</cp:revision>
  <dcterms:created xsi:type="dcterms:W3CDTF">2022-08-12T04:24:00Z</dcterms:created>
  <dcterms:modified xsi:type="dcterms:W3CDTF">2022-08-12T04:28:00Z</dcterms:modified>
</cp:coreProperties>
</file>